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DFFAA8" w14:textId="0B569FD1" w:rsidR="006C70F8" w:rsidRPr="0041772A" w:rsidRDefault="00C30043" w:rsidP="00974796">
      <w:pPr>
        <w:pStyle w:val="NoSpacing"/>
        <w:ind w:right="-2"/>
        <w:jc w:val="right"/>
        <w:rPr>
          <w:b/>
          <w:bCs/>
          <w:caps/>
          <w:shd w:val="clear" w:color="auto" w:fill="FFFFFF"/>
          <w:lang w:val="en-US"/>
        </w:rPr>
      </w:pPr>
      <w:r w:rsidRPr="0041772A">
        <w:rPr>
          <w:b/>
          <w:bCs/>
          <w:caps/>
          <w:shd w:val="clear" w:color="auto" w:fill="FFFFFF"/>
          <w:lang w:val="en-US"/>
        </w:rPr>
        <w:t>Dineshkumar bhaskaran</w:t>
      </w:r>
      <w:r w:rsidR="006C70F8" w:rsidRPr="0041772A">
        <w:rPr>
          <w:b/>
          <w:bCs/>
          <w:caps/>
          <w:shd w:val="clear" w:color="auto" w:fill="FFFFFF"/>
          <w:lang w:val="en-US"/>
        </w:rPr>
        <w:t xml:space="preserve"> </w:t>
      </w:r>
    </w:p>
    <w:p w14:paraId="4C9FB893" w14:textId="60B6DE2A" w:rsidR="00124B5E" w:rsidRPr="00C30043" w:rsidRDefault="00124B5E" w:rsidP="00974796">
      <w:pPr>
        <w:pStyle w:val="NoSpacing"/>
        <w:ind w:right="-2"/>
        <w:jc w:val="right"/>
        <w:rPr>
          <w:rFonts w:asciiTheme="minorHAnsi" w:hAnsiTheme="minorHAnsi"/>
          <w:color w:val="0070C0"/>
          <w:sz w:val="20"/>
          <w:szCs w:val="20"/>
          <w:lang w:val="en-US"/>
        </w:rPr>
      </w:pPr>
      <w:bookmarkStart w:id="0" w:name="_Hlk140231028"/>
      <w:r w:rsidRPr="00C30043">
        <w:rPr>
          <w:rFonts w:ascii="Segoe UI Symbol" w:hAnsi="Segoe UI Symbol" w:cs="Segoe UI Symbol"/>
          <w:color w:val="000000" w:themeColor="text1"/>
          <w:sz w:val="20"/>
          <w:szCs w:val="20"/>
          <w:lang w:val="en-US"/>
        </w:rPr>
        <w:t>☎</w:t>
      </w:r>
      <w:r w:rsidRPr="00C30043">
        <w:rPr>
          <w:rFonts w:asciiTheme="minorHAnsi" w:hAnsiTheme="minorHAnsi"/>
          <w:color w:val="000000" w:themeColor="text1"/>
          <w:sz w:val="20"/>
          <w:szCs w:val="20"/>
          <w:lang w:val="en-US"/>
        </w:rPr>
        <w:t>:</w:t>
      </w:r>
      <w:r w:rsidRPr="00C30043">
        <w:rPr>
          <w:rFonts w:asciiTheme="minorHAnsi" w:hAnsiTheme="minorHAnsi"/>
          <w:color w:val="0070C0"/>
          <w:sz w:val="20"/>
          <w:szCs w:val="20"/>
          <w:lang w:val="en-US"/>
        </w:rPr>
        <w:t xml:space="preserve"> </w:t>
      </w:r>
      <w:bookmarkStart w:id="1" w:name="_Hlk140231036"/>
      <w:bookmarkEnd w:id="0"/>
      <w:r w:rsidR="00C30043" w:rsidRPr="00C30043">
        <w:rPr>
          <w:rFonts w:ascii="XCharter-Roman" w:hAnsi="XCharter-Roman" w:cs="XCharter-Roman"/>
          <w:sz w:val="20"/>
          <w:szCs w:val="20"/>
          <w:lang w:val="en-US"/>
        </w:rPr>
        <w:t xml:space="preserve">- +1 778 893 8274    </w:t>
      </w:r>
      <w:r w:rsidRPr="00C30043">
        <w:rPr>
          <w:rFonts w:asciiTheme="minorHAnsi" w:hAnsi="Segoe UI Symbol" w:cs="Segoe UI Symbol"/>
          <w:b/>
          <w:color w:val="000000" w:themeColor="text1"/>
          <w:sz w:val="20"/>
          <w:szCs w:val="20"/>
          <w:lang w:val="en-US"/>
        </w:rPr>
        <w:t>✉</w:t>
      </w:r>
      <w:bookmarkEnd w:id="1"/>
      <w:r w:rsidRPr="00C30043">
        <w:rPr>
          <w:rFonts w:asciiTheme="minorHAnsi" w:hAnsiTheme="minorHAnsi"/>
          <w:b/>
          <w:color w:val="000000" w:themeColor="text1"/>
          <w:sz w:val="20"/>
          <w:szCs w:val="20"/>
          <w:lang w:val="en-US"/>
        </w:rPr>
        <w:t>:</w:t>
      </w:r>
      <w:r w:rsidRPr="00C30043">
        <w:rPr>
          <w:rFonts w:asciiTheme="minorHAnsi" w:hAnsiTheme="minorHAnsi"/>
          <w:i/>
          <w:color w:val="0070C0"/>
          <w:sz w:val="20"/>
          <w:szCs w:val="20"/>
          <w:lang w:val="en-US"/>
        </w:rPr>
        <w:t xml:space="preserve"> </w:t>
      </w:r>
      <w:r w:rsidR="00C30043" w:rsidRPr="005D2C7B">
        <w:rPr>
          <w:rFonts w:ascii="XCharter-Roman" w:hAnsi="XCharter-Roman" w:cs="XCharter-Roman"/>
          <w:sz w:val="20"/>
          <w:szCs w:val="20"/>
        </w:rPr>
        <w:t>dineshkumarb@gmail.com</w:t>
      </w:r>
    </w:p>
    <w:p w14:paraId="2678CC6D" w14:textId="512CB3AC" w:rsidR="0026604A" w:rsidRPr="00C30043" w:rsidRDefault="00D97F35" w:rsidP="003B0B69">
      <w:pPr>
        <w:pStyle w:val="NormalWeb"/>
        <w:spacing w:after="0" w:line="360" w:lineRule="auto"/>
        <w:rPr>
          <w:rFonts w:asciiTheme="minorHAnsi" w:eastAsia="Arial" w:hAnsiTheme="minorHAnsi" w:cs="Arial"/>
          <w:b/>
          <w:sz w:val="20"/>
          <w:szCs w:val="20"/>
          <w:lang w:val="en-US"/>
        </w:rPr>
      </w:pPr>
      <w:r>
        <w:rPr>
          <w:rFonts w:asciiTheme="minorHAnsi" w:hAnsiTheme="minorHAnsi"/>
          <w:noProof/>
          <w:color w:val="0070C0"/>
          <w:sz w:val="20"/>
          <w:szCs w:val="20"/>
          <w:lang w:eastAsia="en-GB"/>
        </w:rPr>
        <mc:AlternateContent>
          <mc:Choice Requires="wps">
            <w:drawing>
              <wp:anchor distT="0" distB="0" distL="114300" distR="114300" simplePos="0" relativeHeight="251658240" behindDoc="0" locked="0" layoutInCell="1" allowOverlap="1" wp14:anchorId="54E994A0" wp14:editId="4B7B3853">
                <wp:simplePos x="0" y="0"/>
                <wp:positionH relativeFrom="column">
                  <wp:posOffset>-12065</wp:posOffset>
                </wp:positionH>
                <wp:positionV relativeFrom="paragraph">
                  <wp:posOffset>29845</wp:posOffset>
                </wp:positionV>
                <wp:extent cx="6362700" cy="0"/>
                <wp:effectExtent l="9525" t="12700" r="9525" b="15875"/>
                <wp:wrapNone/>
                <wp:docPr id="6802950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362700" cy="0"/>
                        </a:xfrm>
                        <a:prstGeom prst="line">
                          <a:avLst/>
                        </a:prstGeom>
                        <a:noFill/>
                        <a:ln w="19050">
                          <a:solidFill>
                            <a:srgbClr val="0070C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5B169F9A"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95pt,2.35pt" to="500.05pt,2.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" strokecolor="#0070c0" strokeweight="1.5pt"/>
            </w:pict>
          </mc:Fallback>
        </mc:AlternateContent>
      </w:r>
    </w:p>
    <w:p w14:paraId="4B7B95E6" w14:textId="22665A0B"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 xml:space="preserve">I am writing to express my interest in the </w:t>
      </w:r>
      <w:r w:rsidR="009902D2" w:rsidRPr="009902D2">
        <w:rPr>
          <w:rFonts w:ascii="Times New Roman" w:eastAsia="Times New Roman" w:hAnsi="Times New Roman" w:cs="Times New Roman"/>
          <w:sz w:val="24"/>
          <w:szCs w:val="24"/>
          <w:lang w:val="en-US"/>
        </w:rPr>
        <w:t>GPU/CUDA Developer</w:t>
      </w:r>
      <w:r w:rsidRPr="009902D2">
        <w:rPr>
          <w:rFonts w:ascii="Times New Roman" w:eastAsia="Times New Roman" w:hAnsi="Times New Roman" w:cs="Times New Roman"/>
          <w:sz w:val="24"/>
          <w:szCs w:val="24"/>
          <w:lang w:val="en-US"/>
        </w:rPr>
        <w:t xml:space="preserve"> </w:t>
      </w:r>
      <w:r w:rsidRPr="0041772A">
        <w:rPr>
          <w:rFonts w:ascii="Times New Roman" w:eastAsia="Times New Roman" w:hAnsi="Times New Roman" w:cs="Times New Roman"/>
          <w:sz w:val="24"/>
          <w:szCs w:val="24"/>
          <w:lang w:val="en-US"/>
        </w:rPr>
        <w:t xml:space="preserve">position at </w:t>
      </w:r>
      <w:r w:rsidR="009902D2" w:rsidRPr="009902D2">
        <w:rPr>
          <w:rFonts w:ascii="Times New Roman" w:eastAsia="Times New Roman" w:hAnsi="Times New Roman" w:cs="Times New Roman"/>
          <w:sz w:val="24"/>
          <w:szCs w:val="24"/>
          <w:lang w:val="en-US"/>
        </w:rPr>
        <w:t>Bluewrist Inc.</w:t>
      </w:r>
      <w:r w:rsidRPr="0041772A">
        <w:rPr>
          <w:rFonts w:ascii="Times New Roman" w:eastAsia="Times New Roman" w:hAnsi="Times New Roman" w:cs="Times New Roman"/>
          <w:sz w:val="24"/>
          <w:szCs w:val="24"/>
          <w:lang w:val="en-US"/>
        </w:rPr>
        <w:t xml:space="preserve">, as advertised on </w:t>
      </w:r>
      <w:r w:rsidR="009902D2" w:rsidRPr="009902D2">
        <w:rPr>
          <w:rFonts w:ascii="Times New Roman" w:eastAsia="Times New Roman" w:hAnsi="Times New Roman" w:cs="Times New Roman"/>
          <w:sz w:val="24"/>
          <w:szCs w:val="24"/>
          <w:lang w:val="en-US"/>
        </w:rPr>
        <w:t>Indeed.com.</w:t>
      </w:r>
      <w:r w:rsidRPr="0041772A">
        <w:rPr>
          <w:rFonts w:ascii="Times New Roman" w:eastAsia="Times New Roman" w:hAnsi="Times New Roman" w:cs="Times New Roman"/>
          <w:sz w:val="24"/>
          <w:szCs w:val="24"/>
          <w:lang w:val="en-US"/>
        </w:rPr>
        <w:t xml:space="preserve"> With a proven track record in high-performance parallel computing and extensive expertise in various areas of technical development, I am confident in my ability to contribute effectively to your team.</w:t>
      </w:r>
    </w:p>
    <w:p w14:paraId="5F326A13" w14:textId="4450EF92"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Throughout my career, I have demonstrated a deep passion for innovation and optimization, particularly in the fields of AI/ML, image processing, and distributed storage. My experience as a Senior Member of Technical Staff at AMD India has exposed me to cutting-edge projects, such as the adoption of Rapids projects for data science applications on AMD GPUs. My ownership of key projects like rapids-cmake, rapids memory manager (RMM), and NVComp has enhanced my skills in algorithm parallelization and optimization.</w:t>
      </w:r>
    </w:p>
    <w:p w14:paraId="2C1C4CB8"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Additionally, my involvement in MLPerf Inferencing has equipped me with the ability to implement and optimize models across different backends, yielding remarkable performance improvements. My role as the ROCm Compiler Support maintainer showcased my dedication to advancing compiler technology, evidenced by the successful implementation of multithreading and in-memory compilation support for AMD's lightning compiler.</w:t>
      </w:r>
    </w:p>
    <w:p w14:paraId="54B8054F"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At Capgemini Engineering (formerly Aricent), I led the development of an accelerated storage I/O library using GPUs, which earned recognition and presentations at industry events. I also led the creation of a software-defined radio solution, further highlighting my versatility in solving complex technical challenges.</w:t>
      </w:r>
    </w:p>
    <w:p w14:paraId="32B09911"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My tenure at Canon Inc. allowed me to lead the creation of efficient medical image processing libraries and manage teams responsible for maintaining and enhancing Linux-based OS for Canon's embedded products. My proficiency in parallelizing and optimizing image processing algorithms complements my deep understanding of embedded systems.</w:t>
      </w:r>
    </w:p>
    <w:p w14:paraId="0C6105E6" w14:textId="0E983B7D"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 xml:space="preserve">I am excited about the opportunity to contribute my technical prowess to </w:t>
      </w:r>
      <w:r w:rsidR="009902D2" w:rsidRPr="009902D2">
        <w:rPr>
          <w:rFonts w:ascii="Times New Roman" w:eastAsia="Times New Roman" w:hAnsi="Times New Roman" w:cs="Times New Roman"/>
          <w:sz w:val="24"/>
          <w:szCs w:val="24"/>
          <w:lang w:val="en-US"/>
        </w:rPr>
        <w:t xml:space="preserve">Bluewrist Inc. </w:t>
      </w:r>
      <w:r w:rsidRPr="009902D2">
        <w:rPr>
          <w:rFonts w:ascii="Times New Roman" w:eastAsia="Times New Roman" w:hAnsi="Times New Roman" w:cs="Times New Roman"/>
          <w:sz w:val="24"/>
          <w:szCs w:val="24"/>
          <w:lang w:val="en-US"/>
        </w:rPr>
        <w:t xml:space="preserve">'s </w:t>
      </w:r>
      <w:r w:rsidRPr="0041772A">
        <w:rPr>
          <w:rFonts w:ascii="Times New Roman" w:eastAsia="Times New Roman" w:hAnsi="Times New Roman" w:cs="Times New Roman"/>
          <w:sz w:val="24"/>
          <w:szCs w:val="24"/>
          <w:lang w:val="en-US"/>
        </w:rPr>
        <w:t>innovative endeavors. My hands-on experience with programming languages like C, HIP, OpenCL, and Python, combined with my exposure to various protocols and tools, make me a strong candidate for this role.</w:t>
      </w:r>
    </w:p>
    <w:p w14:paraId="012BF2F8"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Enclosed is my resume, which provides additional details about my qualifications and accomplishments. I would welcome the opportunity to further discuss how my skills align with your team's needs. Thank you for considering my application.</w:t>
      </w:r>
    </w:p>
    <w:p w14:paraId="0E14C03B" w14:textId="77777777" w:rsidR="0041772A" w:rsidRPr="0041772A" w:rsidRDefault="0041772A" w:rsidP="0041772A">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Sincerely,</w:t>
      </w:r>
    </w:p>
    <w:p w14:paraId="559875BC" w14:textId="70039B5D" w:rsidR="00E2270C" w:rsidRPr="009902D2" w:rsidRDefault="0041772A" w:rsidP="009902D2">
      <w:pPr>
        <w:spacing w:before="100" w:beforeAutospacing="1" w:after="100" w:afterAutospacing="1" w:line="240" w:lineRule="auto"/>
        <w:rPr>
          <w:rFonts w:ascii="Times New Roman" w:eastAsia="Times New Roman" w:hAnsi="Times New Roman" w:cs="Times New Roman"/>
          <w:sz w:val="24"/>
          <w:szCs w:val="24"/>
          <w:lang w:val="en-US"/>
        </w:rPr>
      </w:pPr>
      <w:r w:rsidRPr="0041772A">
        <w:rPr>
          <w:rFonts w:ascii="Times New Roman" w:eastAsia="Times New Roman" w:hAnsi="Times New Roman" w:cs="Times New Roman"/>
          <w:sz w:val="24"/>
          <w:szCs w:val="24"/>
          <w:lang w:val="en-US"/>
        </w:rPr>
        <w:t>Dineshkumar Bhaskaran</w:t>
      </w:r>
    </w:p>
    <w:sectPr w:rsidR="00E2270C" w:rsidRPr="009902D2" w:rsidSect="00CC24C6">
      <w:pgSz w:w="11906" w:h="16838" w:code="9"/>
      <w:pgMar w:top="680" w:right="964" w:bottom="680" w:left="964" w:header="1134" w:footer="113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80F803" w14:textId="77777777" w:rsidR="00650854" w:rsidRDefault="00650854" w:rsidP="00B701D5">
      <w:pPr>
        <w:spacing w:after="0" w:line="240" w:lineRule="auto"/>
      </w:pPr>
      <w:r>
        <w:separator/>
      </w:r>
    </w:p>
  </w:endnote>
  <w:endnote w:type="continuationSeparator" w:id="0">
    <w:p w14:paraId="290FF985" w14:textId="77777777" w:rsidR="00650854" w:rsidRDefault="00650854" w:rsidP="00B701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XCharter-Roman">
    <w:altName w:val="Calibri"/>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4A5867" w14:textId="77777777" w:rsidR="00650854" w:rsidRDefault="00650854" w:rsidP="00B701D5">
      <w:pPr>
        <w:spacing w:after="0" w:line="240" w:lineRule="auto"/>
      </w:pPr>
      <w:r>
        <w:separator/>
      </w:r>
    </w:p>
  </w:footnote>
  <w:footnote w:type="continuationSeparator" w:id="0">
    <w:p w14:paraId="1CA6BA56" w14:textId="77777777" w:rsidR="00650854" w:rsidRDefault="00650854" w:rsidP="00B701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6516B"/>
    <w:multiLevelType w:val="hybridMultilevel"/>
    <w:tmpl w:val="5DE0D90A"/>
    <w:lvl w:ilvl="0" w:tplc="EF96F35C">
      <w:start w:val="1"/>
      <w:numFmt w:val="bullet"/>
      <w:lvlText w:val=""/>
      <w:lvlJc w:val="left"/>
      <w:pPr>
        <w:ind w:left="720" w:hanging="360"/>
      </w:pPr>
      <w:rPr>
        <w:rFonts w:ascii="Wingdings" w:hAnsi="Wingdings" w:hint="default"/>
        <w:color w:val="auto"/>
        <w:sz w:val="20"/>
        <w:szCs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96202B7"/>
    <w:multiLevelType w:val="multilevel"/>
    <w:tmpl w:val="B3ECD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05171D1"/>
    <w:multiLevelType w:val="hybridMultilevel"/>
    <w:tmpl w:val="CF4AC964"/>
    <w:lvl w:ilvl="0" w:tplc="B2E804E8">
      <w:start w:val="1"/>
      <w:numFmt w:val="bullet"/>
      <w:lvlText w:val=""/>
      <w:lvlJc w:val="left"/>
      <w:pPr>
        <w:ind w:left="644" w:hanging="360"/>
      </w:pPr>
      <w:rPr>
        <w:rFonts w:ascii="Wingdings" w:hAnsi="Wingdings" w:hint="default"/>
        <w:color w:val="0070C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BE35E5D"/>
    <w:multiLevelType w:val="hybridMultilevel"/>
    <w:tmpl w:val="B2E46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C5587"/>
    <w:multiLevelType w:val="multilevel"/>
    <w:tmpl w:val="AF1086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EB2646C"/>
    <w:multiLevelType w:val="hybridMultilevel"/>
    <w:tmpl w:val="4740C4B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46212ABE"/>
    <w:multiLevelType w:val="hybridMultilevel"/>
    <w:tmpl w:val="DC343D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B84E89"/>
    <w:multiLevelType w:val="hybridMultilevel"/>
    <w:tmpl w:val="47143A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5F953487"/>
    <w:multiLevelType w:val="hybridMultilevel"/>
    <w:tmpl w:val="9DE60E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D4E6186"/>
    <w:multiLevelType w:val="hybridMultilevel"/>
    <w:tmpl w:val="4EA6B742"/>
    <w:lvl w:ilvl="0" w:tplc="04090005">
      <w:start w:val="1"/>
      <w:numFmt w:val="bullet"/>
      <w:lvlText w:val=""/>
      <w:lvlJc w:val="left"/>
      <w:pPr>
        <w:ind w:left="720" w:hanging="360"/>
      </w:pPr>
      <w:rPr>
        <w:rFonts w:ascii="Wingdings" w:hAnsi="Wingdings" w:hint="default"/>
        <w:color w:val="auto"/>
        <w:sz w:val="20"/>
        <w:szCs w:val="20"/>
      </w:rPr>
    </w:lvl>
    <w:lvl w:ilvl="1" w:tplc="04090003" w:tentative="1">
      <w:start w:val="1"/>
      <w:numFmt w:val="bullet"/>
      <w:lvlText w:val="o"/>
      <w:lvlJc w:val="left"/>
      <w:pPr>
        <w:ind w:left="1440" w:hanging="360"/>
      </w:pPr>
      <w:rPr>
        <w:rFonts w:ascii="Courier New" w:hAnsi="Courier New"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Aria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Arial"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DB5C5C"/>
    <w:multiLevelType w:val="hybridMultilevel"/>
    <w:tmpl w:val="E8AA6F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57724493">
    <w:abstractNumId w:val="3"/>
  </w:num>
  <w:num w:numId="2" w16cid:durableId="1107893364">
    <w:abstractNumId w:val="7"/>
  </w:num>
  <w:num w:numId="3" w16cid:durableId="1489520644">
    <w:abstractNumId w:val="8"/>
  </w:num>
  <w:num w:numId="4" w16cid:durableId="1184053747">
    <w:abstractNumId w:val="6"/>
  </w:num>
  <w:num w:numId="5" w16cid:durableId="436828026">
    <w:abstractNumId w:val="5"/>
  </w:num>
  <w:num w:numId="6" w16cid:durableId="1065952744">
    <w:abstractNumId w:val="2"/>
  </w:num>
  <w:num w:numId="7" w16cid:durableId="1612202332">
    <w:abstractNumId w:val="9"/>
  </w:num>
  <w:num w:numId="8" w16cid:durableId="250814840">
    <w:abstractNumId w:val="1"/>
  </w:num>
  <w:num w:numId="9" w16cid:durableId="1169247501">
    <w:abstractNumId w:val="0"/>
  </w:num>
  <w:num w:numId="10" w16cid:durableId="1822192032">
    <w:abstractNumId w:val="4"/>
  </w:num>
  <w:num w:numId="11" w16cid:durableId="53130986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oNotDisplayPageBoundaries/>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M1NTE0sjS2NDQwsDBR0lEKTi0uzszPAykwrAUAqDMizSwAAAA="/>
  </w:docVars>
  <w:rsids>
    <w:rsidRoot w:val="00DA5009"/>
    <w:rsid w:val="00010A6C"/>
    <w:rsid w:val="000136F7"/>
    <w:rsid w:val="00013871"/>
    <w:rsid w:val="0002334A"/>
    <w:rsid w:val="00031E4D"/>
    <w:rsid w:val="00052F4B"/>
    <w:rsid w:val="00062BF0"/>
    <w:rsid w:val="00063ABD"/>
    <w:rsid w:val="00070E7A"/>
    <w:rsid w:val="00073250"/>
    <w:rsid w:val="00075003"/>
    <w:rsid w:val="00090FE7"/>
    <w:rsid w:val="00095BB6"/>
    <w:rsid w:val="000A1CF2"/>
    <w:rsid w:val="000A46CD"/>
    <w:rsid w:val="000A60AC"/>
    <w:rsid w:val="000C1D6C"/>
    <w:rsid w:val="000C5960"/>
    <w:rsid w:val="000C6A24"/>
    <w:rsid w:val="000D0E48"/>
    <w:rsid w:val="000D506E"/>
    <w:rsid w:val="000D6FA2"/>
    <w:rsid w:val="000E2998"/>
    <w:rsid w:val="000E57C3"/>
    <w:rsid w:val="000E6E18"/>
    <w:rsid w:val="000F2248"/>
    <w:rsid w:val="000F6B64"/>
    <w:rsid w:val="001022F4"/>
    <w:rsid w:val="00103EDD"/>
    <w:rsid w:val="00110159"/>
    <w:rsid w:val="001159A0"/>
    <w:rsid w:val="001249BA"/>
    <w:rsid w:val="00124B5E"/>
    <w:rsid w:val="00125966"/>
    <w:rsid w:val="00126E94"/>
    <w:rsid w:val="0013085A"/>
    <w:rsid w:val="00136467"/>
    <w:rsid w:val="00143252"/>
    <w:rsid w:val="001449DD"/>
    <w:rsid w:val="00163E47"/>
    <w:rsid w:val="001732FB"/>
    <w:rsid w:val="00174457"/>
    <w:rsid w:val="0017560A"/>
    <w:rsid w:val="00175CAE"/>
    <w:rsid w:val="0017634E"/>
    <w:rsid w:val="001858A1"/>
    <w:rsid w:val="001861E6"/>
    <w:rsid w:val="00193E28"/>
    <w:rsid w:val="001A103B"/>
    <w:rsid w:val="001A459D"/>
    <w:rsid w:val="001B7DF1"/>
    <w:rsid w:val="001C08DF"/>
    <w:rsid w:val="001C7317"/>
    <w:rsid w:val="001D0094"/>
    <w:rsid w:val="001D27CC"/>
    <w:rsid w:val="001D4591"/>
    <w:rsid w:val="001D5BFD"/>
    <w:rsid w:val="001E0CBC"/>
    <w:rsid w:val="001F0605"/>
    <w:rsid w:val="001F1601"/>
    <w:rsid w:val="001F3414"/>
    <w:rsid w:val="002008D9"/>
    <w:rsid w:val="00211030"/>
    <w:rsid w:val="00217450"/>
    <w:rsid w:val="00223D72"/>
    <w:rsid w:val="0022662B"/>
    <w:rsid w:val="002311D3"/>
    <w:rsid w:val="00235842"/>
    <w:rsid w:val="00235A5B"/>
    <w:rsid w:val="00235C54"/>
    <w:rsid w:val="0023639B"/>
    <w:rsid w:val="0024398C"/>
    <w:rsid w:val="002526FD"/>
    <w:rsid w:val="0025449C"/>
    <w:rsid w:val="00254CDD"/>
    <w:rsid w:val="00263DB8"/>
    <w:rsid w:val="002654CC"/>
    <w:rsid w:val="0026604A"/>
    <w:rsid w:val="0027380C"/>
    <w:rsid w:val="002751BC"/>
    <w:rsid w:val="00285A1D"/>
    <w:rsid w:val="002928D1"/>
    <w:rsid w:val="00292B24"/>
    <w:rsid w:val="002978A1"/>
    <w:rsid w:val="002B01C4"/>
    <w:rsid w:val="002B5FE5"/>
    <w:rsid w:val="002D0042"/>
    <w:rsid w:val="002D0E51"/>
    <w:rsid w:val="002D1BCA"/>
    <w:rsid w:val="002D1EC5"/>
    <w:rsid w:val="002E0A09"/>
    <w:rsid w:val="002E12F5"/>
    <w:rsid w:val="002E33B1"/>
    <w:rsid w:val="00304B94"/>
    <w:rsid w:val="00305BE9"/>
    <w:rsid w:val="003121DD"/>
    <w:rsid w:val="00312A8C"/>
    <w:rsid w:val="0031530C"/>
    <w:rsid w:val="00317C28"/>
    <w:rsid w:val="00332407"/>
    <w:rsid w:val="00341B63"/>
    <w:rsid w:val="003426B4"/>
    <w:rsid w:val="003429A1"/>
    <w:rsid w:val="00344900"/>
    <w:rsid w:val="0035056B"/>
    <w:rsid w:val="003512A1"/>
    <w:rsid w:val="0035136A"/>
    <w:rsid w:val="003534FE"/>
    <w:rsid w:val="00353C68"/>
    <w:rsid w:val="00356239"/>
    <w:rsid w:val="00376149"/>
    <w:rsid w:val="00376B6B"/>
    <w:rsid w:val="00384A32"/>
    <w:rsid w:val="00393083"/>
    <w:rsid w:val="00395277"/>
    <w:rsid w:val="00395B4C"/>
    <w:rsid w:val="003A7C72"/>
    <w:rsid w:val="003B0B69"/>
    <w:rsid w:val="003B43FF"/>
    <w:rsid w:val="003B4BBA"/>
    <w:rsid w:val="003B5BBB"/>
    <w:rsid w:val="003D56DC"/>
    <w:rsid w:val="003F0C57"/>
    <w:rsid w:val="00400DBD"/>
    <w:rsid w:val="0041094B"/>
    <w:rsid w:val="0041772A"/>
    <w:rsid w:val="00426F5C"/>
    <w:rsid w:val="0045606D"/>
    <w:rsid w:val="00457A4C"/>
    <w:rsid w:val="00461786"/>
    <w:rsid w:val="00465F96"/>
    <w:rsid w:val="0047395E"/>
    <w:rsid w:val="00475496"/>
    <w:rsid w:val="004825C7"/>
    <w:rsid w:val="00486D60"/>
    <w:rsid w:val="00492DA0"/>
    <w:rsid w:val="00494954"/>
    <w:rsid w:val="004B6D64"/>
    <w:rsid w:val="004B74F5"/>
    <w:rsid w:val="004C0A48"/>
    <w:rsid w:val="004C1E79"/>
    <w:rsid w:val="004C6C35"/>
    <w:rsid w:val="004D2A74"/>
    <w:rsid w:val="004D3829"/>
    <w:rsid w:val="004D4028"/>
    <w:rsid w:val="004D61AC"/>
    <w:rsid w:val="004F5312"/>
    <w:rsid w:val="004F7E60"/>
    <w:rsid w:val="00503832"/>
    <w:rsid w:val="00503DE9"/>
    <w:rsid w:val="005427B1"/>
    <w:rsid w:val="005449A4"/>
    <w:rsid w:val="005529E6"/>
    <w:rsid w:val="005609FC"/>
    <w:rsid w:val="005627E3"/>
    <w:rsid w:val="00563F69"/>
    <w:rsid w:val="0056690D"/>
    <w:rsid w:val="00566B8A"/>
    <w:rsid w:val="0057600C"/>
    <w:rsid w:val="00580C13"/>
    <w:rsid w:val="00594C98"/>
    <w:rsid w:val="005A0558"/>
    <w:rsid w:val="005B38BF"/>
    <w:rsid w:val="005C3E9C"/>
    <w:rsid w:val="005C68E0"/>
    <w:rsid w:val="005C6B2E"/>
    <w:rsid w:val="005D674E"/>
    <w:rsid w:val="005E2E54"/>
    <w:rsid w:val="005E7DAE"/>
    <w:rsid w:val="005F4966"/>
    <w:rsid w:val="005F5A49"/>
    <w:rsid w:val="005F5EFA"/>
    <w:rsid w:val="00605793"/>
    <w:rsid w:val="00605F42"/>
    <w:rsid w:val="006154B3"/>
    <w:rsid w:val="006221BE"/>
    <w:rsid w:val="006223C3"/>
    <w:rsid w:val="00631652"/>
    <w:rsid w:val="0063211D"/>
    <w:rsid w:val="0063539C"/>
    <w:rsid w:val="00642163"/>
    <w:rsid w:val="00650854"/>
    <w:rsid w:val="0065613C"/>
    <w:rsid w:val="006627E9"/>
    <w:rsid w:val="006672A2"/>
    <w:rsid w:val="00673352"/>
    <w:rsid w:val="00676FA8"/>
    <w:rsid w:val="0069213E"/>
    <w:rsid w:val="006961B1"/>
    <w:rsid w:val="00696EA0"/>
    <w:rsid w:val="006A72E9"/>
    <w:rsid w:val="006B4377"/>
    <w:rsid w:val="006C1AC2"/>
    <w:rsid w:val="006C70F8"/>
    <w:rsid w:val="006D0F1F"/>
    <w:rsid w:val="006D4DC4"/>
    <w:rsid w:val="006D5171"/>
    <w:rsid w:val="006D5C9C"/>
    <w:rsid w:val="006F4861"/>
    <w:rsid w:val="006F6762"/>
    <w:rsid w:val="00710F62"/>
    <w:rsid w:val="00712E0F"/>
    <w:rsid w:val="007147F6"/>
    <w:rsid w:val="007404E6"/>
    <w:rsid w:val="007438E5"/>
    <w:rsid w:val="007564FD"/>
    <w:rsid w:val="00762B55"/>
    <w:rsid w:val="00772B74"/>
    <w:rsid w:val="00774E4D"/>
    <w:rsid w:val="0077743B"/>
    <w:rsid w:val="00786C95"/>
    <w:rsid w:val="00795C68"/>
    <w:rsid w:val="007962C1"/>
    <w:rsid w:val="007A1C86"/>
    <w:rsid w:val="007A2CE6"/>
    <w:rsid w:val="007A546C"/>
    <w:rsid w:val="007B35BF"/>
    <w:rsid w:val="007C40FB"/>
    <w:rsid w:val="007E4E7E"/>
    <w:rsid w:val="007E61CA"/>
    <w:rsid w:val="007F1EFD"/>
    <w:rsid w:val="007F7483"/>
    <w:rsid w:val="008042DE"/>
    <w:rsid w:val="00805F12"/>
    <w:rsid w:val="00817320"/>
    <w:rsid w:val="0082205C"/>
    <w:rsid w:val="00823E7D"/>
    <w:rsid w:val="00827173"/>
    <w:rsid w:val="008312AA"/>
    <w:rsid w:val="00840310"/>
    <w:rsid w:val="00840BC9"/>
    <w:rsid w:val="008414A6"/>
    <w:rsid w:val="00847B60"/>
    <w:rsid w:val="008636A4"/>
    <w:rsid w:val="0086623A"/>
    <w:rsid w:val="0088295D"/>
    <w:rsid w:val="00885990"/>
    <w:rsid w:val="00893669"/>
    <w:rsid w:val="00895208"/>
    <w:rsid w:val="0089777A"/>
    <w:rsid w:val="008A0360"/>
    <w:rsid w:val="008A369C"/>
    <w:rsid w:val="008A507C"/>
    <w:rsid w:val="008A786E"/>
    <w:rsid w:val="008A7E03"/>
    <w:rsid w:val="008B1846"/>
    <w:rsid w:val="008B2301"/>
    <w:rsid w:val="008F1F37"/>
    <w:rsid w:val="008F2BE7"/>
    <w:rsid w:val="008F3720"/>
    <w:rsid w:val="009116F0"/>
    <w:rsid w:val="009144ED"/>
    <w:rsid w:val="00914723"/>
    <w:rsid w:val="00916351"/>
    <w:rsid w:val="00944899"/>
    <w:rsid w:val="00944FB8"/>
    <w:rsid w:val="00956C7A"/>
    <w:rsid w:val="0096304A"/>
    <w:rsid w:val="00963E3C"/>
    <w:rsid w:val="00964791"/>
    <w:rsid w:val="00965E47"/>
    <w:rsid w:val="009711C5"/>
    <w:rsid w:val="00974796"/>
    <w:rsid w:val="009751B2"/>
    <w:rsid w:val="009763DF"/>
    <w:rsid w:val="00976AC8"/>
    <w:rsid w:val="00984EBB"/>
    <w:rsid w:val="009902D2"/>
    <w:rsid w:val="00994FF7"/>
    <w:rsid w:val="009952EE"/>
    <w:rsid w:val="009A6D08"/>
    <w:rsid w:val="009B0E24"/>
    <w:rsid w:val="009B57DC"/>
    <w:rsid w:val="009B77F7"/>
    <w:rsid w:val="009C43C1"/>
    <w:rsid w:val="009D0CB2"/>
    <w:rsid w:val="009D2AD3"/>
    <w:rsid w:val="009D66F9"/>
    <w:rsid w:val="009F6E9B"/>
    <w:rsid w:val="009F7E37"/>
    <w:rsid w:val="00A049F1"/>
    <w:rsid w:val="00A07A37"/>
    <w:rsid w:val="00A11D6D"/>
    <w:rsid w:val="00A145D8"/>
    <w:rsid w:val="00A212BE"/>
    <w:rsid w:val="00A314D4"/>
    <w:rsid w:val="00A32457"/>
    <w:rsid w:val="00A33215"/>
    <w:rsid w:val="00A33EAF"/>
    <w:rsid w:val="00A41BED"/>
    <w:rsid w:val="00A42339"/>
    <w:rsid w:val="00A44079"/>
    <w:rsid w:val="00A44AC0"/>
    <w:rsid w:val="00A45144"/>
    <w:rsid w:val="00A47C90"/>
    <w:rsid w:val="00A63639"/>
    <w:rsid w:val="00A65FE1"/>
    <w:rsid w:val="00A7388E"/>
    <w:rsid w:val="00A73DF7"/>
    <w:rsid w:val="00A74EDD"/>
    <w:rsid w:val="00A763EA"/>
    <w:rsid w:val="00A83532"/>
    <w:rsid w:val="00A836B8"/>
    <w:rsid w:val="00A85743"/>
    <w:rsid w:val="00A90787"/>
    <w:rsid w:val="00AA4F40"/>
    <w:rsid w:val="00AB0035"/>
    <w:rsid w:val="00AB0E7A"/>
    <w:rsid w:val="00AB27C0"/>
    <w:rsid w:val="00AC3C9C"/>
    <w:rsid w:val="00AD7CBE"/>
    <w:rsid w:val="00AF206F"/>
    <w:rsid w:val="00B05DE6"/>
    <w:rsid w:val="00B129F4"/>
    <w:rsid w:val="00B12AA8"/>
    <w:rsid w:val="00B37136"/>
    <w:rsid w:val="00B409B4"/>
    <w:rsid w:val="00B423A9"/>
    <w:rsid w:val="00B47C2B"/>
    <w:rsid w:val="00B60DBE"/>
    <w:rsid w:val="00B6108D"/>
    <w:rsid w:val="00B61973"/>
    <w:rsid w:val="00B619B4"/>
    <w:rsid w:val="00B61CB4"/>
    <w:rsid w:val="00B63DEF"/>
    <w:rsid w:val="00B669F4"/>
    <w:rsid w:val="00B701D5"/>
    <w:rsid w:val="00B73A56"/>
    <w:rsid w:val="00B75968"/>
    <w:rsid w:val="00B808FC"/>
    <w:rsid w:val="00B87CCD"/>
    <w:rsid w:val="00BA041C"/>
    <w:rsid w:val="00BA39AF"/>
    <w:rsid w:val="00BA599A"/>
    <w:rsid w:val="00BB50EF"/>
    <w:rsid w:val="00BB7B3C"/>
    <w:rsid w:val="00BD27E1"/>
    <w:rsid w:val="00BD2BB9"/>
    <w:rsid w:val="00BD533E"/>
    <w:rsid w:val="00BE11DC"/>
    <w:rsid w:val="00BF728D"/>
    <w:rsid w:val="00C012C8"/>
    <w:rsid w:val="00C01371"/>
    <w:rsid w:val="00C02918"/>
    <w:rsid w:val="00C030B4"/>
    <w:rsid w:val="00C04A6A"/>
    <w:rsid w:val="00C056C5"/>
    <w:rsid w:val="00C07FE1"/>
    <w:rsid w:val="00C11503"/>
    <w:rsid w:val="00C12B5A"/>
    <w:rsid w:val="00C16E2C"/>
    <w:rsid w:val="00C17963"/>
    <w:rsid w:val="00C17EA0"/>
    <w:rsid w:val="00C216EC"/>
    <w:rsid w:val="00C2238A"/>
    <w:rsid w:val="00C223B1"/>
    <w:rsid w:val="00C243A9"/>
    <w:rsid w:val="00C24D74"/>
    <w:rsid w:val="00C30043"/>
    <w:rsid w:val="00C365C4"/>
    <w:rsid w:val="00C419B6"/>
    <w:rsid w:val="00C44552"/>
    <w:rsid w:val="00C533DC"/>
    <w:rsid w:val="00C613A5"/>
    <w:rsid w:val="00C702E0"/>
    <w:rsid w:val="00C711A0"/>
    <w:rsid w:val="00C73646"/>
    <w:rsid w:val="00C74666"/>
    <w:rsid w:val="00C820B7"/>
    <w:rsid w:val="00C86AEF"/>
    <w:rsid w:val="00C92BFA"/>
    <w:rsid w:val="00C959C8"/>
    <w:rsid w:val="00C9766D"/>
    <w:rsid w:val="00C97E56"/>
    <w:rsid w:val="00CA3F6A"/>
    <w:rsid w:val="00CC0C92"/>
    <w:rsid w:val="00CC24C6"/>
    <w:rsid w:val="00CD6A4A"/>
    <w:rsid w:val="00CE0B6B"/>
    <w:rsid w:val="00CE2227"/>
    <w:rsid w:val="00CE548D"/>
    <w:rsid w:val="00CE7127"/>
    <w:rsid w:val="00CF6481"/>
    <w:rsid w:val="00CF77AE"/>
    <w:rsid w:val="00D04055"/>
    <w:rsid w:val="00D0459C"/>
    <w:rsid w:val="00D1308A"/>
    <w:rsid w:val="00D15F71"/>
    <w:rsid w:val="00D222B8"/>
    <w:rsid w:val="00D34124"/>
    <w:rsid w:val="00D522CD"/>
    <w:rsid w:val="00D52D9D"/>
    <w:rsid w:val="00D6241F"/>
    <w:rsid w:val="00D632EE"/>
    <w:rsid w:val="00D63661"/>
    <w:rsid w:val="00D65D25"/>
    <w:rsid w:val="00D668DE"/>
    <w:rsid w:val="00D675CC"/>
    <w:rsid w:val="00D67805"/>
    <w:rsid w:val="00D829FE"/>
    <w:rsid w:val="00D84E8B"/>
    <w:rsid w:val="00D85649"/>
    <w:rsid w:val="00D87214"/>
    <w:rsid w:val="00D87C2B"/>
    <w:rsid w:val="00D91277"/>
    <w:rsid w:val="00D9353A"/>
    <w:rsid w:val="00D97F35"/>
    <w:rsid w:val="00DA1601"/>
    <w:rsid w:val="00DA2449"/>
    <w:rsid w:val="00DA5009"/>
    <w:rsid w:val="00DA6986"/>
    <w:rsid w:val="00DA7080"/>
    <w:rsid w:val="00DB490C"/>
    <w:rsid w:val="00DC14F1"/>
    <w:rsid w:val="00DD08B9"/>
    <w:rsid w:val="00DD689D"/>
    <w:rsid w:val="00DE6C2D"/>
    <w:rsid w:val="00DF1AB3"/>
    <w:rsid w:val="00E10FF4"/>
    <w:rsid w:val="00E12523"/>
    <w:rsid w:val="00E169D9"/>
    <w:rsid w:val="00E2270C"/>
    <w:rsid w:val="00E22CAA"/>
    <w:rsid w:val="00E34513"/>
    <w:rsid w:val="00E37179"/>
    <w:rsid w:val="00E47AD1"/>
    <w:rsid w:val="00E5128D"/>
    <w:rsid w:val="00E5224C"/>
    <w:rsid w:val="00E64CEC"/>
    <w:rsid w:val="00E65789"/>
    <w:rsid w:val="00E66F6D"/>
    <w:rsid w:val="00E67335"/>
    <w:rsid w:val="00E741B7"/>
    <w:rsid w:val="00E756BE"/>
    <w:rsid w:val="00E86997"/>
    <w:rsid w:val="00E91F98"/>
    <w:rsid w:val="00E95F91"/>
    <w:rsid w:val="00EA79C7"/>
    <w:rsid w:val="00EA7C8B"/>
    <w:rsid w:val="00EB49CF"/>
    <w:rsid w:val="00EB4F6F"/>
    <w:rsid w:val="00EE22D7"/>
    <w:rsid w:val="00EE614B"/>
    <w:rsid w:val="00EE76FF"/>
    <w:rsid w:val="00EE7943"/>
    <w:rsid w:val="00EF3D0C"/>
    <w:rsid w:val="00EF5403"/>
    <w:rsid w:val="00F00BCF"/>
    <w:rsid w:val="00F041EE"/>
    <w:rsid w:val="00F175F7"/>
    <w:rsid w:val="00F22668"/>
    <w:rsid w:val="00F232D5"/>
    <w:rsid w:val="00F33B8B"/>
    <w:rsid w:val="00F56BDA"/>
    <w:rsid w:val="00F56F55"/>
    <w:rsid w:val="00F81BEE"/>
    <w:rsid w:val="00F920DE"/>
    <w:rsid w:val="00FA0766"/>
    <w:rsid w:val="00FA4E12"/>
    <w:rsid w:val="00FA6D0D"/>
    <w:rsid w:val="00FB0CF5"/>
    <w:rsid w:val="00FB4E16"/>
    <w:rsid w:val="00FB6B0C"/>
    <w:rsid w:val="00FC5FAD"/>
    <w:rsid w:val="00FC5FD7"/>
    <w:rsid w:val="00FD03B1"/>
    <w:rsid w:val="00FF0A31"/>
    <w:rsid w:val="00FF4C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D27C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43C1"/>
  </w:style>
  <w:style w:type="paragraph" w:styleId="Heading2">
    <w:name w:val="heading 2"/>
    <w:basedOn w:val="Normal"/>
    <w:link w:val="Heading2Char"/>
    <w:uiPriority w:val="9"/>
    <w:qFormat/>
    <w:rsid w:val="00C30043"/>
    <w:pPr>
      <w:spacing w:before="100" w:beforeAutospacing="1" w:after="100" w:afterAutospacing="1" w:line="240" w:lineRule="auto"/>
      <w:outlineLvl w:val="1"/>
    </w:pPr>
    <w:rPr>
      <w:rFonts w:ascii="Times New Roman" w:eastAsia="Times New Roman" w:hAnsi="Times New Roman" w:cs="Times New Roman"/>
      <w:b/>
      <w:bCs/>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45144"/>
    <w:rPr>
      <w:color w:val="0000FF" w:themeColor="hyperlink"/>
      <w:u w:val="single"/>
    </w:rPr>
  </w:style>
  <w:style w:type="table" w:styleId="TableGrid">
    <w:name w:val="Table Grid"/>
    <w:basedOn w:val="TableNormal"/>
    <w:uiPriority w:val="59"/>
    <w:rsid w:val="00DD68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E548D"/>
    <w:pPr>
      <w:ind w:left="720"/>
      <w:contextualSpacing/>
    </w:pPr>
  </w:style>
  <w:style w:type="paragraph" w:styleId="NormalWeb">
    <w:name w:val="Normal (Web)"/>
    <w:basedOn w:val="Normal"/>
    <w:uiPriority w:val="99"/>
    <w:unhideWhenUsed/>
    <w:rsid w:val="008042DE"/>
    <w:rPr>
      <w:rFonts w:ascii="Times New Roman" w:hAnsi="Times New Roman" w:cs="Times New Roman"/>
      <w:sz w:val="24"/>
      <w:szCs w:val="24"/>
    </w:rPr>
  </w:style>
  <w:style w:type="paragraph" w:styleId="NoSpacing">
    <w:name w:val="No Spacing"/>
    <w:uiPriority w:val="1"/>
    <w:qFormat/>
    <w:rsid w:val="001F1601"/>
    <w:pPr>
      <w:spacing w:after="0" w:line="240" w:lineRule="auto"/>
    </w:pPr>
    <w:rPr>
      <w:rFonts w:ascii="Calibri" w:eastAsia="Calibri" w:hAnsi="Calibri" w:cs="Times New Roman"/>
      <w:lang w:val="en-NZ"/>
    </w:rPr>
  </w:style>
  <w:style w:type="character" w:customStyle="1" w:styleId="apple-converted-space">
    <w:name w:val="apple-converted-space"/>
    <w:basedOn w:val="DefaultParagraphFont"/>
    <w:rsid w:val="00013871"/>
  </w:style>
  <w:style w:type="paragraph" w:styleId="BodyText">
    <w:name w:val="Body Text"/>
    <w:basedOn w:val="Normal"/>
    <w:link w:val="BodyTextChar"/>
    <w:uiPriority w:val="99"/>
    <w:semiHidden/>
    <w:unhideWhenUsed/>
    <w:rsid w:val="00580C13"/>
    <w:pPr>
      <w:spacing w:after="120"/>
    </w:pPr>
  </w:style>
  <w:style w:type="character" w:customStyle="1" w:styleId="BodyTextChar">
    <w:name w:val="Body Text Char"/>
    <w:basedOn w:val="DefaultParagraphFont"/>
    <w:link w:val="BodyText"/>
    <w:uiPriority w:val="99"/>
    <w:semiHidden/>
    <w:rsid w:val="00580C13"/>
  </w:style>
  <w:style w:type="paragraph" w:styleId="BalloonText">
    <w:name w:val="Balloon Text"/>
    <w:basedOn w:val="Normal"/>
    <w:link w:val="BalloonTextChar"/>
    <w:uiPriority w:val="99"/>
    <w:semiHidden/>
    <w:unhideWhenUsed/>
    <w:rsid w:val="00B409B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409B4"/>
    <w:rPr>
      <w:rFonts w:ascii="Tahoma" w:hAnsi="Tahoma" w:cs="Tahoma"/>
      <w:sz w:val="16"/>
      <w:szCs w:val="16"/>
    </w:rPr>
  </w:style>
  <w:style w:type="character" w:styleId="Strong">
    <w:name w:val="Strong"/>
    <w:basedOn w:val="DefaultParagraphFont"/>
    <w:uiPriority w:val="22"/>
    <w:qFormat/>
    <w:rsid w:val="00C30043"/>
    <w:rPr>
      <w:b/>
      <w:bCs/>
    </w:rPr>
  </w:style>
  <w:style w:type="character" w:customStyle="1" w:styleId="Heading2Char">
    <w:name w:val="Heading 2 Char"/>
    <w:basedOn w:val="DefaultParagraphFont"/>
    <w:link w:val="Heading2"/>
    <w:uiPriority w:val="9"/>
    <w:rsid w:val="00C30043"/>
    <w:rPr>
      <w:rFonts w:ascii="Times New Roman" w:eastAsia="Times New Roman" w:hAnsi="Times New Roman" w:cs="Times New Roman"/>
      <w:b/>
      <w:bCs/>
      <w:sz w:val="36"/>
      <w:szCs w:val="3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5649158">
      <w:bodyDiv w:val="1"/>
      <w:marLeft w:val="0"/>
      <w:marRight w:val="0"/>
      <w:marTop w:val="0"/>
      <w:marBottom w:val="0"/>
      <w:divBdr>
        <w:top w:val="none" w:sz="0" w:space="0" w:color="auto"/>
        <w:left w:val="none" w:sz="0" w:space="0" w:color="auto"/>
        <w:bottom w:val="none" w:sz="0" w:space="0" w:color="auto"/>
        <w:right w:val="none" w:sz="0" w:space="0" w:color="auto"/>
      </w:divBdr>
    </w:div>
    <w:div w:id="581992058">
      <w:bodyDiv w:val="1"/>
      <w:marLeft w:val="0"/>
      <w:marRight w:val="0"/>
      <w:marTop w:val="0"/>
      <w:marBottom w:val="0"/>
      <w:divBdr>
        <w:top w:val="none" w:sz="0" w:space="0" w:color="auto"/>
        <w:left w:val="none" w:sz="0" w:space="0" w:color="auto"/>
        <w:bottom w:val="none" w:sz="0" w:space="0" w:color="auto"/>
        <w:right w:val="none" w:sz="0" w:space="0" w:color="auto"/>
      </w:divBdr>
    </w:div>
    <w:div w:id="780077413">
      <w:bodyDiv w:val="1"/>
      <w:marLeft w:val="0"/>
      <w:marRight w:val="0"/>
      <w:marTop w:val="0"/>
      <w:marBottom w:val="0"/>
      <w:divBdr>
        <w:top w:val="none" w:sz="0" w:space="0" w:color="auto"/>
        <w:left w:val="none" w:sz="0" w:space="0" w:color="auto"/>
        <w:bottom w:val="none" w:sz="0" w:space="0" w:color="auto"/>
        <w:right w:val="none" w:sz="0" w:space="0" w:color="auto"/>
      </w:divBdr>
      <w:divsChild>
        <w:div w:id="1163230851">
          <w:marLeft w:val="0"/>
          <w:marRight w:val="0"/>
          <w:marTop w:val="0"/>
          <w:marBottom w:val="0"/>
          <w:divBdr>
            <w:top w:val="none" w:sz="0" w:space="0" w:color="auto"/>
            <w:left w:val="none" w:sz="0" w:space="0" w:color="auto"/>
            <w:bottom w:val="none" w:sz="0" w:space="0" w:color="auto"/>
            <w:right w:val="none" w:sz="0" w:space="0" w:color="auto"/>
          </w:divBdr>
          <w:divsChild>
            <w:div w:id="1804883612">
              <w:marLeft w:val="0"/>
              <w:marRight w:val="0"/>
              <w:marTop w:val="0"/>
              <w:marBottom w:val="0"/>
              <w:divBdr>
                <w:top w:val="none" w:sz="0" w:space="0" w:color="auto"/>
                <w:left w:val="none" w:sz="0" w:space="0" w:color="auto"/>
                <w:bottom w:val="none" w:sz="0" w:space="0" w:color="auto"/>
                <w:right w:val="none" w:sz="0" w:space="0" w:color="auto"/>
              </w:divBdr>
              <w:divsChild>
                <w:div w:id="154730662">
                  <w:marLeft w:val="0"/>
                  <w:marRight w:val="0"/>
                  <w:marTop w:val="0"/>
                  <w:marBottom w:val="0"/>
                  <w:divBdr>
                    <w:top w:val="none" w:sz="0" w:space="0" w:color="auto"/>
                    <w:left w:val="none" w:sz="0" w:space="0" w:color="auto"/>
                    <w:bottom w:val="none" w:sz="0" w:space="0" w:color="auto"/>
                    <w:right w:val="none" w:sz="0" w:space="0" w:color="auto"/>
                  </w:divBdr>
                  <w:divsChild>
                    <w:div w:id="180638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7385699">
          <w:marLeft w:val="0"/>
          <w:marRight w:val="0"/>
          <w:marTop w:val="0"/>
          <w:marBottom w:val="0"/>
          <w:divBdr>
            <w:top w:val="none" w:sz="0" w:space="0" w:color="auto"/>
            <w:left w:val="none" w:sz="0" w:space="0" w:color="auto"/>
            <w:bottom w:val="none" w:sz="0" w:space="0" w:color="auto"/>
            <w:right w:val="none" w:sz="0" w:space="0" w:color="auto"/>
          </w:divBdr>
        </w:div>
      </w:divsChild>
    </w:div>
    <w:div w:id="880822834">
      <w:bodyDiv w:val="1"/>
      <w:marLeft w:val="0"/>
      <w:marRight w:val="0"/>
      <w:marTop w:val="0"/>
      <w:marBottom w:val="0"/>
      <w:divBdr>
        <w:top w:val="none" w:sz="0" w:space="0" w:color="auto"/>
        <w:left w:val="none" w:sz="0" w:space="0" w:color="auto"/>
        <w:bottom w:val="none" w:sz="0" w:space="0" w:color="auto"/>
        <w:right w:val="none" w:sz="0" w:space="0" w:color="auto"/>
      </w:divBdr>
    </w:div>
    <w:div w:id="1012072994">
      <w:bodyDiv w:val="1"/>
      <w:marLeft w:val="0"/>
      <w:marRight w:val="0"/>
      <w:marTop w:val="0"/>
      <w:marBottom w:val="0"/>
      <w:divBdr>
        <w:top w:val="none" w:sz="0" w:space="0" w:color="auto"/>
        <w:left w:val="none" w:sz="0" w:space="0" w:color="auto"/>
        <w:bottom w:val="none" w:sz="0" w:space="0" w:color="auto"/>
        <w:right w:val="none" w:sz="0" w:space="0" w:color="auto"/>
      </w:divBdr>
    </w:div>
    <w:div w:id="1022589870">
      <w:bodyDiv w:val="1"/>
      <w:marLeft w:val="0"/>
      <w:marRight w:val="0"/>
      <w:marTop w:val="0"/>
      <w:marBottom w:val="0"/>
      <w:divBdr>
        <w:top w:val="none" w:sz="0" w:space="0" w:color="auto"/>
        <w:left w:val="none" w:sz="0" w:space="0" w:color="auto"/>
        <w:bottom w:val="none" w:sz="0" w:space="0" w:color="auto"/>
        <w:right w:val="none" w:sz="0" w:space="0" w:color="auto"/>
      </w:divBdr>
    </w:div>
    <w:div w:id="1061447344">
      <w:bodyDiv w:val="1"/>
      <w:marLeft w:val="0"/>
      <w:marRight w:val="0"/>
      <w:marTop w:val="0"/>
      <w:marBottom w:val="0"/>
      <w:divBdr>
        <w:top w:val="none" w:sz="0" w:space="0" w:color="auto"/>
        <w:left w:val="none" w:sz="0" w:space="0" w:color="auto"/>
        <w:bottom w:val="none" w:sz="0" w:space="0" w:color="auto"/>
        <w:right w:val="none" w:sz="0" w:space="0" w:color="auto"/>
      </w:divBdr>
    </w:div>
    <w:div w:id="1147942845">
      <w:bodyDiv w:val="1"/>
      <w:marLeft w:val="0"/>
      <w:marRight w:val="0"/>
      <w:marTop w:val="0"/>
      <w:marBottom w:val="0"/>
      <w:divBdr>
        <w:top w:val="none" w:sz="0" w:space="0" w:color="auto"/>
        <w:left w:val="none" w:sz="0" w:space="0" w:color="auto"/>
        <w:bottom w:val="none" w:sz="0" w:space="0" w:color="auto"/>
        <w:right w:val="none" w:sz="0" w:space="0" w:color="auto"/>
      </w:divBdr>
    </w:div>
    <w:div w:id="1211454121">
      <w:bodyDiv w:val="1"/>
      <w:marLeft w:val="0"/>
      <w:marRight w:val="0"/>
      <w:marTop w:val="0"/>
      <w:marBottom w:val="0"/>
      <w:divBdr>
        <w:top w:val="none" w:sz="0" w:space="0" w:color="auto"/>
        <w:left w:val="none" w:sz="0" w:space="0" w:color="auto"/>
        <w:bottom w:val="none" w:sz="0" w:space="0" w:color="auto"/>
        <w:right w:val="none" w:sz="0" w:space="0" w:color="auto"/>
      </w:divBdr>
    </w:div>
    <w:div w:id="1301417897">
      <w:bodyDiv w:val="1"/>
      <w:marLeft w:val="0"/>
      <w:marRight w:val="0"/>
      <w:marTop w:val="0"/>
      <w:marBottom w:val="0"/>
      <w:divBdr>
        <w:top w:val="none" w:sz="0" w:space="0" w:color="auto"/>
        <w:left w:val="none" w:sz="0" w:space="0" w:color="auto"/>
        <w:bottom w:val="none" w:sz="0" w:space="0" w:color="auto"/>
        <w:right w:val="none" w:sz="0" w:space="0" w:color="auto"/>
      </w:divBdr>
    </w:div>
    <w:div w:id="1536963968">
      <w:bodyDiv w:val="1"/>
      <w:marLeft w:val="0"/>
      <w:marRight w:val="0"/>
      <w:marTop w:val="0"/>
      <w:marBottom w:val="0"/>
      <w:divBdr>
        <w:top w:val="none" w:sz="0" w:space="0" w:color="auto"/>
        <w:left w:val="none" w:sz="0" w:space="0" w:color="auto"/>
        <w:bottom w:val="none" w:sz="0" w:space="0" w:color="auto"/>
        <w:right w:val="none" w:sz="0" w:space="0" w:color="auto"/>
      </w:divBdr>
    </w:div>
    <w:div w:id="1877960005">
      <w:bodyDiv w:val="1"/>
      <w:marLeft w:val="0"/>
      <w:marRight w:val="0"/>
      <w:marTop w:val="0"/>
      <w:marBottom w:val="0"/>
      <w:divBdr>
        <w:top w:val="none" w:sz="0" w:space="0" w:color="auto"/>
        <w:left w:val="none" w:sz="0" w:space="0" w:color="auto"/>
        <w:bottom w:val="none" w:sz="0" w:space="0" w:color="auto"/>
        <w:right w:val="none" w:sz="0" w:space="0" w:color="auto"/>
      </w:divBdr>
    </w:div>
    <w:div w:id="1905943120">
      <w:bodyDiv w:val="1"/>
      <w:marLeft w:val="0"/>
      <w:marRight w:val="0"/>
      <w:marTop w:val="0"/>
      <w:marBottom w:val="0"/>
      <w:divBdr>
        <w:top w:val="none" w:sz="0" w:space="0" w:color="auto"/>
        <w:left w:val="none" w:sz="0" w:space="0" w:color="auto"/>
        <w:bottom w:val="none" w:sz="0" w:space="0" w:color="auto"/>
        <w:right w:val="none" w:sz="0" w:space="0" w:color="auto"/>
      </w:divBdr>
    </w:div>
    <w:div w:id="2001881052">
      <w:bodyDiv w:val="1"/>
      <w:marLeft w:val="0"/>
      <w:marRight w:val="0"/>
      <w:marTop w:val="0"/>
      <w:marBottom w:val="0"/>
      <w:divBdr>
        <w:top w:val="none" w:sz="0" w:space="0" w:color="auto"/>
        <w:left w:val="none" w:sz="0" w:space="0" w:color="auto"/>
        <w:bottom w:val="none" w:sz="0" w:space="0" w:color="auto"/>
        <w:right w:val="none" w:sz="0" w:space="0" w:color="auto"/>
      </w:divBdr>
    </w:div>
    <w:div w:id="2090731196">
      <w:bodyDiv w:val="1"/>
      <w:marLeft w:val="0"/>
      <w:marRight w:val="0"/>
      <w:marTop w:val="0"/>
      <w:marBottom w:val="0"/>
      <w:divBdr>
        <w:top w:val="none" w:sz="0" w:space="0" w:color="auto"/>
        <w:left w:val="none" w:sz="0" w:space="0" w:color="auto"/>
        <w:bottom w:val="none" w:sz="0" w:space="0" w:color="auto"/>
        <w:right w:val="none" w:sz="0" w:space="0" w:color="auto"/>
      </w:divBdr>
    </w:div>
    <w:div w:id="2096432402">
      <w:bodyDiv w:val="1"/>
      <w:marLeft w:val="0"/>
      <w:marRight w:val="0"/>
      <w:marTop w:val="0"/>
      <w:marBottom w:val="0"/>
      <w:divBdr>
        <w:top w:val="none" w:sz="0" w:space="0" w:color="auto"/>
        <w:left w:val="none" w:sz="0" w:space="0" w:color="auto"/>
        <w:bottom w:val="none" w:sz="0" w:space="0" w:color="auto"/>
        <w:right w:val="none" w:sz="0" w:space="0" w:color="auto"/>
      </w:divBdr>
    </w:div>
    <w:div w:id="2129470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82</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23-08-19T17:31:00Z</dcterms:created>
  <dcterms:modified xsi:type="dcterms:W3CDTF">2023-08-20T1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31cf2c1c0bb8ddf898fa5c4a80954e26f82b759c014c3ac6e3777a64d95e372</vt:lpwstr>
  </property>
  <property fmtid="{D5CDD505-2E9C-101B-9397-08002B2CF9AE}" pid="3" name="MSIP_Label_64e4cbe8-b4f6-45dc-bcba-6123dfd2d8bf_Enabled">
    <vt:lpwstr>true</vt:lpwstr>
  </property>
  <property fmtid="{D5CDD505-2E9C-101B-9397-08002B2CF9AE}" pid="4" name="MSIP_Label_64e4cbe8-b4f6-45dc-bcba-6123dfd2d8bf_SetDate">
    <vt:lpwstr>2023-07-14T19:42:54Z</vt:lpwstr>
  </property>
  <property fmtid="{D5CDD505-2E9C-101B-9397-08002B2CF9AE}" pid="5" name="MSIP_Label_64e4cbe8-b4f6-45dc-bcba-6123dfd2d8bf_Method">
    <vt:lpwstr>Privileged</vt:lpwstr>
  </property>
  <property fmtid="{D5CDD505-2E9C-101B-9397-08002B2CF9AE}" pid="6" name="MSIP_Label_64e4cbe8-b4f6-45dc-bcba-6123dfd2d8bf_Name">
    <vt:lpwstr>Non-Business-AIP 2.0</vt:lpwstr>
  </property>
  <property fmtid="{D5CDD505-2E9C-101B-9397-08002B2CF9AE}" pid="7" name="MSIP_Label_64e4cbe8-b4f6-45dc-bcba-6123dfd2d8bf_SiteId">
    <vt:lpwstr>3dd8961f-e488-4e60-8e11-a82d994e183d</vt:lpwstr>
  </property>
  <property fmtid="{D5CDD505-2E9C-101B-9397-08002B2CF9AE}" pid="8" name="MSIP_Label_64e4cbe8-b4f6-45dc-bcba-6123dfd2d8bf_ActionId">
    <vt:lpwstr>dc9a537d-c33b-4609-87e9-532536e4b139</vt:lpwstr>
  </property>
  <property fmtid="{D5CDD505-2E9C-101B-9397-08002B2CF9AE}" pid="9" name="MSIP_Label_64e4cbe8-b4f6-45dc-bcba-6123dfd2d8bf_ContentBits">
    <vt:lpwstr>0</vt:lpwstr>
  </property>
</Properties>
</file>